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0227" w:rsidRPr="00883F7A" w:rsidRDefault="005F6F31" w:rsidP="00175047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Do you have a </w:t>
      </w:r>
      <w:proofErr w:type="spellStart"/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youtube</w:t>
      </w:r>
      <w:proofErr w:type="spellEnd"/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channel and want </w:t>
      </w:r>
      <w:r w:rsidR="00110768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a r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eal and organic audience for it? I will</w:t>
      </w:r>
      <w:r w:rsidR="00110768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set up a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</w:t>
      </w:r>
      <w:proofErr w:type="spellStart"/>
      <w:r w:rsidRPr="00883F7A">
        <w:rPr>
          <w:rStyle w:val="Strong"/>
          <w:rFonts w:ascii="Helvetica" w:hAnsi="Helvetica" w:cs="Helvetica"/>
          <w:b w:val="0"/>
          <w:color w:val="62646A"/>
          <w:sz w:val="24"/>
          <w:szCs w:val="24"/>
          <w:bdr w:val="none" w:sz="0" w:space="0" w:color="auto" w:frame="1"/>
          <w:shd w:val="clear" w:color="auto" w:fill="FFECD1"/>
        </w:rPr>
        <w:t>youtube</w:t>
      </w:r>
      <w:proofErr w:type="spellEnd"/>
      <w:r w:rsidRPr="00883F7A">
        <w:rPr>
          <w:rStyle w:val="Strong"/>
          <w:rFonts w:ascii="Helvetica" w:hAnsi="Helvetica" w:cs="Helvetica"/>
          <w:b w:val="0"/>
          <w:color w:val="62646A"/>
          <w:sz w:val="24"/>
          <w:szCs w:val="24"/>
          <w:bdr w:val="none" w:sz="0" w:space="0" w:color="auto" w:frame="1"/>
          <w:shd w:val="clear" w:color="auto" w:fill="FFECD1"/>
        </w:rPr>
        <w:t xml:space="preserve"> video ad campaign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through </w:t>
      </w:r>
      <w:proofErr w:type="spellStart"/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google</w:t>
      </w:r>
      <w:proofErr w:type="spellEnd"/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ads. </w:t>
      </w:r>
      <w:r w:rsidR="00983BA2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To achieve low CPV (cost-per-view) and high impressions, I 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will advertise </w:t>
      </w:r>
      <w:r w:rsidR="00983BA2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your product through PP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C</w:t>
      </w:r>
      <w:r w:rsidR="00983BA2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(pay-per-click)</w:t>
      </w:r>
      <w:r w:rsidR="00110768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advertising campaign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</w:t>
      </w:r>
      <w:r w:rsidR="00110768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so your video will reach</w:t>
      </w:r>
      <w:r w:rsidR="00770227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a targeted audience and demographic that will ultimately amplify the impressions on your video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. </w:t>
      </w:r>
    </w:p>
    <w:p w:rsidR="00110768" w:rsidRPr="00883F7A" w:rsidRDefault="00110768" w:rsidP="00175047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</w:p>
    <w:p w:rsidR="00110768" w:rsidRPr="00883F7A" w:rsidRDefault="00110768" w:rsidP="00175047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Advertising your </w:t>
      </w:r>
      <w:proofErr w:type="spellStart"/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youtube</w:t>
      </w:r>
      <w:proofErr w:type="spellEnd"/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 video</w:t>
      </w:r>
      <w:r w:rsid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 through </w:t>
      </w:r>
      <w:proofErr w:type="spellStart"/>
      <w:r w:rsidR="00883F7A">
        <w:rPr>
          <w:rFonts w:ascii="Helvetica" w:eastAsia="Times New Roman" w:hAnsi="Helvetica" w:cs="Helvetica"/>
          <w:color w:val="62646A"/>
          <w:sz w:val="24"/>
          <w:szCs w:val="24"/>
        </w:rPr>
        <w:t>google</w:t>
      </w:r>
      <w:proofErr w:type="spellEnd"/>
      <w:r w:rsid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 ads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 will help you in getting more traffic that leads your video to get a better rank in search.</w:t>
      </w:r>
    </w:p>
    <w:p w:rsidR="00110768" w:rsidRPr="00883F7A" w:rsidRDefault="00110768" w:rsidP="00175047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</w:p>
    <w:p w:rsidR="00110768" w:rsidRPr="00883F7A" w:rsidRDefault="00110768" w:rsidP="00175047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Services I am offering:</w:t>
      </w:r>
    </w:p>
    <w:p w:rsidR="00110768" w:rsidRPr="00883F7A" w:rsidRDefault="00110768" w:rsidP="00983BA2">
      <w:pPr>
        <w:shd w:val="clear" w:color="auto" w:fill="FFFFFF"/>
        <w:spacing w:after="0" w:line="240" w:lineRule="auto"/>
        <w:ind w:right="75"/>
        <w:textAlignment w:val="baseline"/>
        <w:rPr>
          <w:sz w:val="24"/>
          <w:szCs w:val="24"/>
        </w:rPr>
      </w:pPr>
    </w:p>
    <w:p w:rsidR="00BC0426" w:rsidRPr="00883F7A" w:rsidRDefault="00110768" w:rsidP="00110768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="00BC0426" w:rsidRPr="00883F7A">
        <w:rPr>
          <w:rFonts w:ascii="Helvetica" w:eastAsia="Times New Roman" w:hAnsi="Helvetica" w:cs="Helvetica"/>
          <w:color w:val="62646A"/>
          <w:sz w:val="24"/>
          <w:szCs w:val="24"/>
        </w:rPr>
        <w:t>I will optimize the keywords to achieve max possible views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.</w:t>
      </w:r>
    </w:p>
    <w:p w:rsidR="00BC0426" w:rsidRPr="00883F7A" w:rsidRDefault="00110768" w:rsidP="00110768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="00770227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Audience </w:t>
      </w:r>
      <w:r w:rsidR="00BC0426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and </w:t>
      </w:r>
      <w:r w:rsidR="00BC0426" w:rsidRPr="00883F7A">
        <w:rPr>
          <w:rFonts w:ascii="Helvetica" w:eastAsia="Times New Roman" w:hAnsi="Helvetica" w:cs="Helvetica"/>
          <w:color w:val="62646A"/>
          <w:sz w:val="24"/>
          <w:szCs w:val="24"/>
        </w:rPr>
        <w:t>Demographics</w:t>
      </w:r>
      <w:r w:rsidR="00BC0426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</w:t>
      </w:r>
      <w:r w:rsidR="00770227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targeting Suggestions.</w:t>
      </w:r>
    </w:p>
    <w:p w:rsidR="00770227" w:rsidRPr="00883F7A" w:rsidRDefault="00110768" w:rsidP="00110768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="00BC0426"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I will maintain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the </w:t>
      </w:r>
      <w:r w:rsidR="00BC0426"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lowest possible CPV (Cost </w:t>
      </w:r>
      <w:proofErr w:type="gramStart"/>
      <w:r w:rsidR="00BC0426" w:rsidRPr="00883F7A">
        <w:rPr>
          <w:rFonts w:ascii="Helvetica" w:eastAsia="Times New Roman" w:hAnsi="Helvetica" w:cs="Helvetica"/>
          <w:color w:val="62646A"/>
          <w:sz w:val="24"/>
          <w:szCs w:val="24"/>
        </w:rPr>
        <w:t>Per</w:t>
      </w:r>
      <w:proofErr w:type="gramEnd"/>
      <w:r w:rsidR="00BC0426"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 View).</w:t>
      </w:r>
    </w:p>
    <w:p w:rsidR="00770227" w:rsidRPr="00883F7A" w:rsidRDefault="00110768" w:rsidP="00110768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="00BC0426" w:rsidRPr="00883F7A">
        <w:rPr>
          <w:rFonts w:ascii="Helvetica" w:eastAsia="Times New Roman" w:hAnsi="Helvetica" w:cs="Helvetica"/>
          <w:color w:val="62646A"/>
          <w:sz w:val="24"/>
          <w:szCs w:val="24"/>
        </w:rPr>
        <w:t>Organic</w:t>
      </w:r>
      <w:r w:rsidR="00770227"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 engagement</w:t>
      </w:r>
      <w:r w:rsidR="00BC0426" w:rsidRPr="00883F7A">
        <w:rPr>
          <w:rFonts w:ascii="Helvetica" w:eastAsia="Times New Roman" w:hAnsi="Helvetica" w:cs="Helvetica"/>
          <w:color w:val="62646A"/>
          <w:sz w:val="24"/>
          <w:szCs w:val="24"/>
        </w:rPr>
        <w:t>.</w:t>
      </w:r>
    </w:p>
    <w:p w:rsidR="00110768" w:rsidRPr="00883F7A" w:rsidRDefault="00110768" w:rsidP="00110768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="00770227" w:rsidRPr="00883F7A">
        <w:rPr>
          <w:rFonts w:ascii="Helvetica" w:eastAsia="Times New Roman" w:hAnsi="Helvetica" w:cs="Helvetica"/>
          <w:color w:val="62646A"/>
          <w:sz w:val="24"/>
          <w:szCs w:val="24"/>
        </w:rPr>
        <w:t>Traffic</w:t>
      </w:r>
      <w:r w:rsidR="00BC0426"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 from Real and targeted people.</w:t>
      </w:r>
    </w:p>
    <w:p w:rsidR="00110768" w:rsidRPr="00883F7A" w:rsidRDefault="00110768" w:rsidP="00110768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A</w:t>
      </w:r>
      <w:r w:rsidRPr="00110768">
        <w:rPr>
          <w:rFonts w:ascii="Helvetica" w:eastAsia="Times New Roman" w:hAnsi="Helvetica" w:cs="Helvetica"/>
          <w:color w:val="62646A"/>
          <w:sz w:val="24"/>
          <w:szCs w:val="24"/>
        </w:rPr>
        <w:t>d format </w:t>
      </w:r>
      <w:r w:rsidRPr="00883F7A">
        <w:rPr>
          <w:rFonts w:ascii="Helvetica" w:eastAsia="Times New Roman" w:hAnsi="Helvetica" w:cs="Helvetica"/>
          <w:bCs/>
          <w:color w:val="62646A"/>
          <w:sz w:val="24"/>
          <w:szCs w:val="24"/>
          <w:bdr w:val="none" w:sz="0" w:space="0" w:color="auto" w:frame="1"/>
        </w:rPr>
        <w:t>(</w:t>
      </w:r>
      <w:proofErr w:type="spellStart"/>
      <w:r w:rsidRPr="00883F7A">
        <w:rPr>
          <w:rFonts w:ascii="Helvetica" w:eastAsia="Times New Roman" w:hAnsi="Helvetica" w:cs="Helvetica"/>
          <w:bCs/>
          <w:color w:val="62646A"/>
          <w:sz w:val="24"/>
          <w:szCs w:val="24"/>
          <w:bdr w:val="none" w:sz="0" w:space="0" w:color="auto" w:frame="1"/>
        </w:rPr>
        <w:t>outstream</w:t>
      </w:r>
      <w:proofErr w:type="spellEnd"/>
      <w:r w:rsidRPr="00883F7A">
        <w:rPr>
          <w:rFonts w:ascii="Helvetica" w:eastAsia="Times New Roman" w:hAnsi="Helvetica" w:cs="Helvetica"/>
          <w:bCs/>
          <w:color w:val="62646A"/>
          <w:sz w:val="24"/>
          <w:szCs w:val="24"/>
          <w:bdr w:val="none" w:sz="0" w:space="0" w:color="auto" w:frame="1"/>
        </w:rPr>
        <w:t xml:space="preserve">, </w:t>
      </w:r>
      <w:proofErr w:type="spellStart"/>
      <w:r w:rsidRPr="00883F7A">
        <w:rPr>
          <w:rFonts w:ascii="Helvetica" w:eastAsia="Times New Roman" w:hAnsi="Helvetica" w:cs="Helvetica"/>
          <w:bCs/>
          <w:color w:val="62646A"/>
          <w:sz w:val="24"/>
          <w:szCs w:val="24"/>
          <w:bdr w:val="none" w:sz="0" w:space="0" w:color="auto" w:frame="1"/>
        </w:rPr>
        <w:t>instream</w:t>
      </w:r>
      <w:proofErr w:type="spellEnd"/>
      <w:r w:rsidRPr="00883F7A">
        <w:rPr>
          <w:rFonts w:ascii="Helvetica" w:eastAsia="Times New Roman" w:hAnsi="Helvetica" w:cs="Helvetica"/>
          <w:bCs/>
          <w:color w:val="62646A"/>
          <w:sz w:val="24"/>
          <w:szCs w:val="24"/>
          <w:bdr w:val="none" w:sz="0" w:space="0" w:color="auto" w:frame="1"/>
        </w:rPr>
        <w:t xml:space="preserve">, </w:t>
      </w:r>
      <w:proofErr w:type="spellStart"/>
      <w:r w:rsidRPr="00883F7A">
        <w:rPr>
          <w:rFonts w:ascii="Helvetica" w:eastAsia="Times New Roman" w:hAnsi="Helvetica" w:cs="Helvetica"/>
          <w:bCs/>
          <w:color w:val="62646A"/>
          <w:sz w:val="24"/>
          <w:szCs w:val="24"/>
          <w:bdr w:val="none" w:sz="0" w:space="0" w:color="auto" w:frame="1"/>
        </w:rPr>
        <w:t>skippable</w:t>
      </w:r>
      <w:proofErr w:type="gramStart"/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,</w:t>
      </w:r>
      <w:r w:rsidRPr="00110768">
        <w:rPr>
          <w:rFonts w:ascii="Helvetica" w:eastAsia="Times New Roman" w:hAnsi="Helvetica" w:cs="Helvetica"/>
          <w:color w:val="62646A"/>
          <w:sz w:val="24"/>
          <w:szCs w:val="24"/>
        </w:rPr>
        <w:t>etc</w:t>
      </w:r>
      <w:proofErr w:type="spellEnd"/>
      <w:proofErr w:type="gramEnd"/>
      <w:r w:rsidRPr="00110768">
        <w:rPr>
          <w:rFonts w:ascii="Helvetica" w:eastAsia="Times New Roman" w:hAnsi="Helvetica" w:cs="Helvetica"/>
          <w:color w:val="62646A"/>
          <w:sz w:val="24"/>
          <w:szCs w:val="24"/>
        </w:rPr>
        <w:t xml:space="preserve">)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as per your business requirements.</w:t>
      </w:r>
    </w:p>
    <w:p w:rsidR="00770227" w:rsidRPr="00883F7A" w:rsidRDefault="00110768" w:rsidP="00110768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="00770227" w:rsidRPr="00883F7A">
        <w:rPr>
          <w:rFonts w:ascii="Helvetica" w:eastAsia="Times New Roman" w:hAnsi="Helvetica" w:cs="Helvetica"/>
          <w:color w:val="62646A"/>
          <w:sz w:val="24"/>
          <w:szCs w:val="24"/>
        </w:rPr>
        <w:t>High Video Ranking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.</w:t>
      </w:r>
    </w:p>
    <w:p w:rsidR="00110768" w:rsidRPr="00883F7A" w:rsidRDefault="00110768" w:rsidP="00110768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="00770227" w:rsidRPr="00883F7A">
        <w:rPr>
          <w:rFonts w:ascii="Helvetica" w:eastAsia="Times New Roman" w:hAnsi="Helvetica" w:cs="Helvetica"/>
          <w:color w:val="62646A"/>
          <w:sz w:val="24"/>
          <w:szCs w:val="24"/>
        </w:rPr>
        <w:t>Long time effects from the campaign</w:t>
      </w:r>
    </w:p>
    <w:p w:rsidR="00CD4F77" w:rsidRDefault="00110768" w:rsidP="00110768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="00572DA0" w:rsidRPr="00883F7A">
        <w:rPr>
          <w:rFonts w:ascii="Helvetica" w:eastAsia="Times New Roman" w:hAnsi="Helvetica" w:cs="Helvetica"/>
          <w:color w:val="62646A"/>
          <w:sz w:val="24"/>
          <w:szCs w:val="24"/>
        </w:rPr>
        <w:t>Helps in getting more views</w:t>
      </w:r>
      <w:r w:rsidR="00770227" w:rsidRPr="00883F7A">
        <w:rPr>
          <w:rFonts w:ascii="Helvetica" w:eastAsia="Times New Roman" w:hAnsi="Helvetica" w:cs="Helvetica"/>
          <w:color w:val="62646A"/>
          <w:sz w:val="24"/>
          <w:szCs w:val="24"/>
        </w:rPr>
        <w:t>, watch time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,</w:t>
      </w:r>
      <w:r w:rsidR="00770227"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 and subscribers</w:t>
      </w:r>
      <w:r w:rsidR="00572DA0" w:rsidRPr="00883F7A">
        <w:rPr>
          <w:rFonts w:ascii="Helvetica" w:eastAsia="Times New Roman" w:hAnsi="Helvetica" w:cs="Helvetica"/>
          <w:color w:val="62646A"/>
          <w:sz w:val="24"/>
          <w:szCs w:val="24"/>
        </w:rPr>
        <w:t>.</w:t>
      </w:r>
    </w:p>
    <w:p w:rsidR="00110768" w:rsidRPr="00883F7A" w:rsidRDefault="00110768" w:rsidP="00110768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bookmarkStart w:id="0" w:name="_GoBack"/>
      <w:bookmarkEnd w:id="0"/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="00572DA0" w:rsidRPr="00883F7A">
        <w:rPr>
          <w:rFonts w:ascii="Helvetica" w:eastAsia="Times New Roman" w:hAnsi="Helvetica" w:cs="Helvetica"/>
          <w:color w:val="62646A"/>
          <w:sz w:val="24"/>
          <w:szCs w:val="24"/>
        </w:rPr>
        <w:t>On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-</w:t>
      </w:r>
      <w:r w:rsidR="00572DA0" w:rsidRPr="00883F7A">
        <w:rPr>
          <w:rFonts w:ascii="Helvetica" w:eastAsia="Times New Roman" w:hAnsi="Helvetica" w:cs="Helvetica"/>
          <w:color w:val="62646A"/>
          <w:sz w:val="24"/>
          <w:szCs w:val="24"/>
        </w:rPr>
        <w:t>time delivery.</w:t>
      </w:r>
    </w:p>
    <w:p w:rsidR="00BC0426" w:rsidRPr="00883F7A" w:rsidRDefault="00110768" w:rsidP="00110768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="00BC0426" w:rsidRPr="00883F7A">
        <w:rPr>
          <w:rFonts w:ascii="Helvetica" w:eastAsia="Times New Roman" w:hAnsi="Helvetica" w:cs="Helvetica"/>
          <w:color w:val="62646A"/>
          <w:sz w:val="24"/>
          <w:szCs w:val="24"/>
        </w:rPr>
        <w:t xml:space="preserve">Unlimited revisions </w:t>
      </w:r>
      <w:r w:rsidRPr="00883F7A">
        <w:rPr>
          <w:rFonts w:ascii="Helvetica" w:eastAsia="Times New Roman" w:hAnsi="Helvetica" w:cs="Helvetica"/>
          <w:color w:val="62646A"/>
          <w:sz w:val="24"/>
          <w:szCs w:val="24"/>
        </w:rPr>
        <w:t>unti</w:t>
      </w:r>
      <w:r w:rsidR="00BC0426" w:rsidRPr="00883F7A">
        <w:rPr>
          <w:rFonts w:ascii="Helvetica" w:eastAsia="Times New Roman" w:hAnsi="Helvetica" w:cs="Helvetica"/>
          <w:color w:val="62646A"/>
          <w:sz w:val="24"/>
          <w:szCs w:val="24"/>
        </w:rPr>
        <w:t>l your satisfaction</w:t>
      </w:r>
    </w:p>
    <w:p w:rsidR="00175047" w:rsidRPr="00883F7A" w:rsidRDefault="00110768" w:rsidP="00110768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883F7A">
        <w:rPr>
          <w:rStyle w:val="Strong"/>
          <w:rFonts w:ascii="Segoe UI Symbol" w:hAnsi="Segoe UI Symbol" w:cs="Segoe UI Symbol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 xml:space="preserve">✔ </w:t>
      </w:r>
      <w:r w:rsidR="00572DA0" w:rsidRPr="00883F7A">
        <w:rPr>
          <w:rFonts w:ascii="Helvetica" w:hAnsi="Helvetica" w:cs="Helvetica"/>
          <w:color w:val="62646A"/>
          <w:sz w:val="24"/>
          <w:szCs w:val="24"/>
        </w:rPr>
        <w:t xml:space="preserve">100% </w:t>
      </w:r>
      <w:r w:rsidR="00BC0426" w:rsidRPr="00883F7A">
        <w:rPr>
          <w:rFonts w:ascii="Helvetica" w:hAnsi="Helvetica" w:cs="Helvetica"/>
          <w:color w:val="62646A"/>
          <w:sz w:val="24"/>
          <w:szCs w:val="24"/>
        </w:rPr>
        <w:t>Satisfaction Guaranteed</w:t>
      </w:r>
    </w:p>
    <w:p w:rsidR="00175047" w:rsidRPr="00883F7A" w:rsidRDefault="00175047" w:rsidP="00175047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</w:p>
    <w:p w:rsidR="00983BA2" w:rsidRPr="00883F7A" w:rsidRDefault="00175047" w:rsidP="00983BA2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I</w:t>
      </w:r>
      <w:r w:rsidR="00983BA2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will be there along the whole process to answer questions and help your ad be as successful as it can be.</w:t>
      </w:r>
    </w:p>
    <w:p w:rsidR="00983BA2" w:rsidRPr="00883F7A" w:rsidRDefault="00983BA2">
      <w:pPr>
        <w:rPr>
          <w:sz w:val="24"/>
          <w:szCs w:val="24"/>
        </w:rPr>
      </w:pPr>
    </w:p>
    <w:p w:rsidR="00D67F9A" w:rsidRPr="00883F7A" w:rsidRDefault="00D67F9A">
      <w:pPr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  <w:r w:rsidRPr="00883F7A">
        <w:rPr>
          <w:rStyle w:val="Strong"/>
          <w:rFonts w:ascii="Helvetica" w:hAnsi="Helvetica" w:cs="Helvetica"/>
          <w:b w:val="0"/>
          <w:color w:val="62646A"/>
          <w:sz w:val="24"/>
          <w:szCs w:val="24"/>
          <w:bdr w:val="none" w:sz="0" w:space="0" w:color="auto" w:frame="1"/>
          <w:shd w:val="clear" w:color="auto" w:fill="FFFFFF"/>
        </w:rPr>
        <w:t>NOTE:</w:t>
      </w: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 It would be ideal if you send me a message before placing an order so we have a short conversation to evade any future conflicts</w:t>
      </w:r>
      <w:r w:rsidR="00175047"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>.</w:t>
      </w:r>
    </w:p>
    <w:p w:rsidR="00D67F9A" w:rsidRPr="00883F7A" w:rsidRDefault="00D67F9A" w:rsidP="00D67F9A">
      <w:pPr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</w:pPr>
      <w:r w:rsidRPr="00883F7A">
        <w:rPr>
          <w:rFonts w:ascii="Helvetica" w:hAnsi="Helvetica" w:cs="Helvetica"/>
          <w:color w:val="62646A"/>
          <w:sz w:val="24"/>
          <w:szCs w:val="24"/>
          <w:shd w:val="clear" w:color="auto" w:fill="FFFFFF"/>
        </w:rPr>
        <w:t xml:space="preserve">If your requirements do not meet with any of my listed packages, we can discuss your requirements and can create some custom package according to it. </w:t>
      </w:r>
    </w:p>
    <w:p w:rsidR="00D67F9A" w:rsidRPr="00883F7A" w:rsidRDefault="00D67F9A">
      <w:pPr>
        <w:rPr>
          <w:sz w:val="24"/>
          <w:szCs w:val="24"/>
        </w:rPr>
      </w:pPr>
    </w:p>
    <w:sectPr w:rsidR="00D67F9A" w:rsidRPr="00883F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D36CA5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6E1267E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BA9115E"/>
    <w:multiLevelType w:val="multilevel"/>
    <w:tmpl w:val="0E68F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64D4932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AC207A8"/>
    <w:multiLevelType w:val="multilevel"/>
    <w:tmpl w:val="F6606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57C06D2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CDA4924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728118CC"/>
    <w:multiLevelType w:val="multilevel"/>
    <w:tmpl w:val="E3D4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6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ze3MLM0M7IwNbNQ0lEKTi0uzszPAykwqgUAgRTRkywAAAA="/>
  </w:docVars>
  <w:rsids>
    <w:rsidRoot w:val="005F6F31"/>
    <w:rsid w:val="00110768"/>
    <w:rsid w:val="00175047"/>
    <w:rsid w:val="00256D55"/>
    <w:rsid w:val="00572DA0"/>
    <w:rsid w:val="005F6F31"/>
    <w:rsid w:val="00770227"/>
    <w:rsid w:val="008673EF"/>
    <w:rsid w:val="00883F7A"/>
    <w:rsid w:val="00983BA2"/>
    <w:rsid w:val="00BC0426"/>
    <w:rsid w:val="00CD4F77"/>
    <w:rsid w:val="00D67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39FA53-605B-4D6C-8660-923D10FA2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6F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F6F31"/>
    <w:rPr>
      <w:b/>
      <w:bCs/>
    </w:rPr>
  </w:style>
  <w:style w:type="paragraph" w:styleId="NormalWeb">
    <w:name w:val="Normal (Web)"/>
    <w:basedOn w:val="Normal"/>
    <w:uiPriority w:val="99"/>
    <w:unhideWhenUsed/>
    <w:rsid w:val="007702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702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87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98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</cp:revision>
  <dcterms:created xsi:type="dcterms:W3CDTF">2020-10-28T12:27:00Z</dcterms:created>
  <dcterms:modified xsi:type="dcterms:W3CDTF">2020-10-28T15:08:00Z</dcterms:modified>
</cp:coreProperties>
</file>